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กระสุนให้กับรัสเซีย เพื่อจะใช้ทำสงครามกับยูเครน แม้ว่ารัฐบาลรัสเซียนะคะ ทางทหารกับเกาหลีเหนือก็ตาม ก่อนหน้านั้นนะคะ สหรัฐฯ ไปยึดปืนใหญ่ได้จากเรือของอิหร่านนะคะ ก็ไม่นานก็ส่งให้กับทางยูเครน ไม่นานทางสหรัฐก็บอกนะคะ ก็พร้อมที่จะส่งอาวุธก็คือ กระสุนให้ทางรัสเซีย ส่วนสถานการณ์การสู้รบระหว่างรัสเซียและยูเครายงานว่ากองทัพรัสเซีย ซึ่งอยู่ใจกลางคาคีฟ ซึ่งอยู่ทางภาคตะวันออกของยูเครนนะคะ นะคะ เหตุการณ์นี้ ทำให้เด็กผู้ชายวัย 10 ขวบนอนหลับอยู่พร้อมกับคุณย่าวัย 68 ปี เสียชีสิตคาที่ และมีผู้ได้รับบาดเจ็บ 10 คน ในจำนวนนี้นะคะ รวมไปถึงทารกอายุ 11 เดือนด้วย เด็กผู้ชายวัย 10 ขวบคนนี้นี่ ถือว่าเป็นเด็กยูเครนกว่า 500 คน ที่เสียชีวิต นับตั้งแต่เปิดสงครามมา เมื่อกุมภาพันธ์ ปีที่แล้วนะคะ เหตุการณ์นี้เกิดขึ้นที่รัสเซียได้ยิงขีปาวุธซึ่งเป็นหมู่บ้านเล็ก ๆ แห่งหนึ่งใน คูเปียนสก์ ซึ่งตั้งอยู่ในแคว้นเดียวกัน จนถึงตอนนี้พบผู้ชีวิตอย่างน้อย 52 ราย และเหตุการณ์ที่เกิดขึ้นทำให้รัฐเซียทุกวิพากย์วิจารณ์อย่างหนัก ก่อนหน้านี้นะคะ โฆษกรัฐบาลรัฐเซีย Dmitry Peskov กองทัพรัสเซียไม่ได้กำหนดเป้าหมายโจมตีไปที่ส่วนความคืบหน้าของของ แพน โคนิ่งค่ะ ที่ไปตกนอกกรุงมอสโก แล้วไปตกทางเพศคอร์ท ไม่ได้สรุปรายงานของทีมสอบสวนในขั้นสุดท้าย แต่ว่าประธานาธิบดีปูติน ชี้ว่าสาเหตุของเครื่องบินตก ไม่ได้เกิดจากภายนอก แต่เกิดจากการระเบิดในตัวเครื่องบิน ส่วนในช่วงค่ำคืนที่ผ่านมาค่ะ ทางการยูเครนเปิดเผยว่า กองทัพยูเครนนะคะ สามารถยิงสกัดโดรนรัสเซียได้ 25 ลำ นะคะ หลังจากรัฐเซียส่งฝูงโดรนพื้นที่ใกล้กับแม่นี้ดานูบ แต่เหตุการณ์นี้ส่งผลให้พื้นฐานของท่าเรือรวมถึงรับความเสียหายอย่างหนัก การโจมตีทางอากาศ และภาคพื้นดินยังคงเป็นไปอย่างต่อเนื่องไปทั่วยูเครนเลยนะคะ หลายพื้นที่ด้วย ส่วนการส่งความช่วยเหลือให้กับยูเครน ของบรรดาชาติพันธมิตรยักษ์ใหญ่ ไม่ว่าจะเป็นสหรัฐฯ ประธานนบดีประธานาธิบดี Joe Biden ของสหรัฐ ประชุมหารือกันครั้งแรก เพื่อหารือในประเด็นนี้ หลังการประชุมนะคะ ประธานาธิบดีเยอรมนีออกมาแถลงว่า รัฐบาลเยอรมนียื่นยั่นอย่างเต็มที่ ซึ่งนายกรัฐมนตรี Olaf Scholz ของเยอรมนีนี่ ประธานาธิปดี …ของสเปน กับยูเครนเหมือนกันว่า จะออกหาระบบอีกชุดหนึ่งให้กับยูเครน เพื่อช่วยป้องกันการโจมตีขั้นพื้นฐานในช่วงที่ฤดูหนาวมาถึง ทั้งนี้นะคะ บริษัท Dry metal ผและผู้ผลิตอาวุธรายใหญ่ของทางบริษัทได้รับการสั่งซื้อกระสุนปืนใหญ่เป็นจำนวนมาก ภายใต้ข้อตกลงของเทศบาลเยอรมนี ภายใตเข้อตกลงนับตั้งแต่รัสเซียเปิดฉากรุกรานยูเครน จะทำให้แล้วเสร็จในปี 2024 ซึ่งในวันวันหนึ่งนี่นะคะ ยูเครนใช้กระสุนไปหลายพันนัด เพราะฉะนั้น ก็เลยมีข่าวออกมาก่อนหน้านี้แล้วนะคะ ซึ่งก่อนหน้านี้ได้ว่า พันธมิตรชาติตะวีนตกในยุโรปนี่ กระสุนก็รอยหรอลงไปก็ตามที ต้องมีการเติมลนะคะ ไปดูความสำคัญในทะเลจีนใต้บ้างคะ ระหว่างฟิลิปปินส์และจีนมีเหตุการณ์ตึงเครียด ไม่มีท่าว่าจะเบาลงเลยนะคะ ล่าสุดมันมีเหตุการณ์เมื่อไม่กี่วันจีนไปจุดฉนวนความตึงเครียดขึ้นอีกครั้ง ไปส่งเรือหน่วยยามชายฝั่ง จนเรือหมู่ ฟิลิปปินส์ จะชนกันค่ะ นี่คือภาพมุมสูงนะคะ ที่เผยให้เห็น วินาทีเรือของหน่วยยามชายฝั่งของจีน ที่เข้าปิดล้อมเรือหน่วยยามฉายฝั่งของฟิลิปปินส์ และเรือขนส่งแนวฝั่งฟิลิปปินส์ บริเวณแนวปะการัง ซึ่งเป็นพื้นที่ทะเลพิพาททะเลจีนใต้ เหตุการณ์เกิดเมื่อวันพุธที่ 4 ตุลาคมนะคะ โฆษกหน่วยยามชายฝั่งของฟิลิปปินส์ เรือของหน่วยยามชายฝั่งของจีน แล่นเข้ามาใกล้ขอบเรือของฟิลิปปินส์ เรือฟิลิปปินส์ 1 เมตร นอกจากนี้นี่ ทาง BBC ยังรายงานด้วยว่าผู้สื่อข่าวของ BBC ที่อยู่บนเรือหน่วยยามของฟลิปปินส์ลำหนึ่ง ที่กำลังปฏิบัติภารกิจ ที่พบเห็นหน่วยลำของจีนลำหนึ่ง พานิชย์ 2 ลำที่กำลังมุ่งหน้าเข้าสู่โท5 เท่า เข้าขัดขวางเส้นทางด้วย การเผชิญหน้าของฟิลิฟิลิปปินส์และจีนค่ะ กินเวลาไปหลายชั่วโมง แลทางการฟิลิปปินส์ ออกมา4 ลำนี้ โดยย้ำว่าการกระทำของจีนนำไปสู่การเข้าใจผิดความเข้าใจผิดและก็เป็นอันตราย ความตึงเครียดฟลิปปินส์และจีนยังคงพุ่งสูง หลังจากที่ทางของฟิลิปปินส์ ได้เปิดพิเศษ ลอยน้ำของจีน บริเวณ สันดอน สกาโบโล พิพาทอีกจุดหนึ่งในทะเลจีนใต้ เพื่อเปิดทางเข้าไปยังพื้นที่ดังกล่าวค่ะ คุณผู้ชมคะ หลังจากโศกนาฏกรรมของนะคะ จนทำให้สหรัฐ ณ เวลานั้น ต้องประกาศสงครามกับการก่อการร้ายค่ะ แล้วจากนั้นไม่นานนะคะ วันนี้ค่ะ ถือได้ว่า เป็นวันที่ครบรอบการเข้าไปบุกอัฟกานิสถาน ส่งกำลังทหารไปเหตุการณ์นั้นอีกครั้ง ใน Bite Hitory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วันที่ 7 ตุลาคม อได้เริ่มต้นการปฏิบัติการอัฟกานิสถาน ด้วยการส่งเครื่องบินรบ และจังหวัดต่าง ๆ ตามด้วยปฏิบัติการภาคพื้นดินซึ่งสามารถกำราบกลุ่มตาลียันอย่างสหรัฐอาณาจักร ซึ่งเป็นกลุ่มติดอาวุธ ที่ติ่สู้กับกลุ่มตาลีบัน เป้าหมายของสหรัฐฯ คือ การทำลายกลุ่มเชื่อว่าอยู่เบื้องหลังของเหตุวินาศกรรม เมื่อวันที่ 11 กันยายน ของปีเดียวกัน และยุติของอัฟกานิสถาน รวมถึงโค่นล้มรัฐบาลตาลีบัน แต่แม้ทำได้ตามเป้าหมาย สหรัฐฯ ยังต้องคงทหารไว้ในอัฟกานิสถาน ถึง 20 ปี เพื่อรักษาเสถียรภาพให้มีความมั่นคง โดยได้ถอนกำลังทั้งหมด ในเดือนสิงหาคม พ.ศ. 2021 กลับมามีอำนาจการปกครองประเทศได้ตามเดิม ช่วงนี้เราพักกันก่อนสักครู่นะคะ คุณผู้ชม ช่วงหน้าจะพาไปดูการเปิดตัวของสูงประเทศเพื่อนบ้านเราในอาเซียน นี่ค่ะ นี่คือหน้าตารถไฟความเร็วสูงในอินโนีเซีย คือ เขาได้รับทุนมาจากจีนชั่วโมงนะคะ ถ้าไปเที่ยวอินโดนีเซีย จาก 3 ชั่วโมงกว่า ๆ จะเหลือชั่วโมงเดียวเท่านั้น เดี๋ยวกลัยมาดูหน้าตาเต็ม ๆ อีกสักครู่ค่ะ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ตรีชฎา) คุณผู้ชมคะ ต่อเนื่องจากโครงการ เรามีรถไฟควมเร็ว One Belt One Road 1 แถบ 1 ของจีน ล่าสุดนะคะ เรามีรถไฟเร็วแรงสูงสายแรกของอาเซียน หรือภูมิภาคตะวันออกเฉียงใต้เรียบร้อยแล้ว เปิดตัวมานะคะ ที่อินโดนีเซียค่ะ รถไฟความเร็วสูงที่ว่านี้นะคะ หรืออีกชื่อหนึ่งว่า</w:t>
      </w:r>
      <w:r>
        <w:t xml:space="preserve"> </w:t>
      </w:r>
      <w:r>
        <w:t xml:space="preserve">“</w:t>
      </w:r>
      <w:r>
        <w:t xml:space="preserve">รถไฟหัวกระสุน</w:t>
      </w:r>
      <w:r>
        <w:t xml:space="preserve">”</w:t>
      </w:r>
      <w:r>
        <w:t xml:space="preserve"> </w:t>
      </w:r>
      <w:r>
        <w:t xml:space="preserve">คือ ร่นเวลาอย่างมากนะคะ โดยปกติแล้วอินโดนีเซียนี่นะคะ มี 2 เมืองใหญ่ ก็คือกรุงจาการ์ตากับเมืองบันดุงใช่ไหมคะ ที่เป็นเมืองหลวงและเมืองบันดุงนี่นะคะ ก็จะต้องโดยสาร 2 เมืองน้จะใช้เวลาประมาณ 3 ชั่วโมงกว่า ๆ แต่พอมีรถไฟนี่ใช้เวลาแค่เพียงชั่วโฒงเดียวก็ถึงแล้วค่ะ นี่คือโฉมหน้าของรถไฟความเร็วสูง ที่ชื่อว่า Whoosh ค่ะ วิ่งเชื่อมระหว่างกรุงจากาตาเมืองหลวงของอินโนเซียและเมืองบันดุง ซึ่งเมืองที่มีขนาดใหญ่ของอินโดนีเซีย แล้วก็เป็นเมืองหลวงของจังหวัดชะวา หรือที่เรียกว่ารถไฟขงบเสียงของรถไฟที่วิ่งเร็วนะคะ แบละสะท้อนความทันสมัยของระบบขนส่งของอินโดนีเซียทีมีประสิทธิภาพและเป็นมิตรต่อสิ่งแวดล้อมด้วย และบูรณาการเข้ากับขนส่งเข้ากับรูปแบบอื่น ๆ นอกจานี่นี้นะคะ ความว่า Whoosh มาจากภาษาอินเดีบขออภัยค่ะ มาจากภาษาอินโดนีเซียว่า Vaktu Herman Operasi Optimal, Sistem Handal ซึ่งแปลว่า ประหยัดเวลา ดำเนินงานได้เหมาะสมที่สุด และระบบที่เชื่อถือได้ ต้องบอกว่ารถไฟความเร็วสูงสายนี้ ซึ่งมี 8 ขบวน และสามารถบรรจุคนได้ 601 คน จะพาผู้โดยสารบินข้ามของอินโดนีเซีย และเมือบันดงนะคะ ระยะทางคือ 140 กิโลเมตร ภายในระยะเวลา… ตอนแรกว่า 1 ชั่วโมง ไป ๆ มา ๆ นี่ไม่ถึงนะคะ ตีไปประมาณ 40 นาที จากที่เดิมนี่ ที่บอกว่าไป 2 เมืองนี้ ต้องใช้เวลาอย่างน้อย 3 ชั่วโมง ย่นเวลาเหลือไม่ถึงชั่วโมง ประธานาธิบดี Joko Widodo ค่ะ ได้นั่งรถไฟความเร็วสูง Woosh จันทร์ที่ผ่านมา Joko Widodo นี่ว่ารถไฟความเร็วสูงสายนี้ วิ่งเร็วไปสูงถึงถึง 300 กิโลเมตร ต่อชั่วโมง นอกจากจะเป็นรถไฟฟ้าสูงสายแรกในอินโดนีเซียแล้ว ก็ยังเป็นรถไฟความเร็วสูสายแรกในอาเซียนด้วยค่ะ</w:t>
      </w:r>
    </w:p>
    <w:p>
      <w:pPr>
        <w:pStyle w:val="BodyText"/>
      </w:pPr>
      <w:r>
        <w:t xml:space="preserve">[ภาษาต่างประเทศ] แต่จริง ๆ แล้วนี่ การเปิดตัวรถไฟความเร็วสุงล่าช้ากว่า 4 ปีนะคะ เนื่องมาจากว่ามีอุปสรรคมากมาย //รัฐมนตรีผู้อาวุโสที่ดูแลนี้นี่ และความท้าทายเกิดขึ้นในการก่อสร้าง ซึ่งมันเป็นปัญหาขั้นพื้นฐาน อย่างเรื่อง ปัญหาที่ดินที่ใช้ก่อสร้างทางรถไฟ การประสานงานที่ไม่เพียงพอตลอดจนความยากลำบากในการระดมทุน แต่สุดท้ายก็พิสูจน์ให้เห็นแล้วว่า สำเร็จลุล่วงไปได้ด้วยดี จากความร่วมมือของหลายฝ่าย ตั้งแต่รัฐบาบลกรัฐวิสาหกิจ ภาคเอกชนและภาครัฐ ตลอดจนผู้ให้ทุนสนับสนุนก็คือ รัฐบาลจีนค่ะ เกี่ยวข้อง ขณะที่รถไฟความเร็วสูงสายนี้นะคะ จะเปิดให้ประชาชน ทดลองนั่งฟรี จนถึงกลางเดือนตุลาคมนี้ ก่อนจะเริ่มเก็บเงินค่าโดยสาร แม้ว่าจะไม่ได้สรุปการเก็บค่าโดยสารแน่ชัด แต่ว่ารถไฟความเร็วสูงสายนี้ ก็ลองสรุปว่ามีที่นั่ง 3 ประเภทค่ะ มีชั้น 1 ชั้น 3 แล้วก็ VIP มีสิ่งอำนวยความสะดวกและราคาที่แตกต่างกันไป ซึ่งตรงนี้แน่นนอนนะคะ ว่าแต่ละชั้นก็มีค่าโดยสารในเบื้องต้นนี่คาดการณ์แบบนี้นะคะ ซึ่งเป็นจุดหมายปลายทางของนักท่องเที่ยว ชั้น 2 ซึ่งมีราคาถูกที่สุด จะประมาณ 200000 รูเปียห์ หรือประมณ 559 บาทต่อคน ต่อเที่ยว ส่วนที่นั่งชั้น First-Class หรือว่าชั้น 1 ก็จะกว้างขวางมากขึ้น มีช่องเก็บสัมภาระ ที่เก็บรองเท้า แล้วก็ชาร์จ USB สำหรับผู้โดยสารทุกคน ราคาจะอยู่ที่ 300,000 รูเปียห์อินโดนีเซียหรือ ขณะที่ ที่นั่ง VIP ค่ะ รูเปียอินโดนีเซีย หรือ 1 คน และต่อเที่ยว นี่ถือว่าเป็นรถไฟความเร็วสูงสายแรกในประเทศและในอาเซียนนะคะ ถามคนอินโดนีเซียบ้างดีกว่าว่าเขารู้สึกอย่างไร รายงานข่าวบอกว่าคนอินโดนีเซีย ตื่นเต้น ดีใจ แต่ก็แสดงความเห็นแตกต่างกันออกไปค่ะ อย่างคนที่อาศัยอยู่ใกล้กรุงจาการ์ตา ก็บอกว่าสะดวกมาก ๆ เพราะว่าครอบครัวของเธอ และก็เพื่อน ๆ ของเธออยู่ที่บันดุง การมีรถไฟความเร็วสูง ก็ทำให้เธอได้ใช้บริการรถไฟสายนี้ ได้กลับบ้านไปหาครอบครัว แล้วก็เพื่อน ๆ ได้บ่อยขึ้น คนอินโดนีเซียบางส่วนนะคะ ที่บอกว่าตั๋วมันแพงเกินไป สำหรับพวกเขาแล้วตอนนี้ ถ้าเปิดให้นั่งฟรียาวไปจนถึงกลางเดือนตุลาคมบริการ แต่หลังจากที่ไม่ฟรีแล้ว ในแง่ของราคา ถ้าเลือกได้ก็คงเลือกการโดยสาร รถบัส เพื่อเดินทางไปยังเมืองบันดุงอยู่ดีนะคะ โครงการรถไฟความเร็วสูง ถูกตั้งคำถามมากมายถึงผลกระทบทางเศรษฐกิจด้วยความคุ้มค่าในการดำเนินการ โครงการมูลค่าสูงมากนะคะ สูงถึงขนาด 268,000 ล้านบาท ตัวแทนจาก KCIC ซึ่งเป็นกลุ่มร่วมทุน โดยรัฐวิสาหกิจ กับบริษัท 4 แห่ง กับสำนักข่าว KCIC เอเซียนะคะ ในอนาคตเส้นทางรถไฟสายนี้จะสร้างประโยชน์มหาศาลให้กับอินโดนิเซีย แน่นอนนะคะ ว่าเมื่อความสะดวก สบายมันไปถึงแล้วนี่ก็มีการพัฒนาพื้นที่รอบข้างโดยเชิงพาณิชย์ มีสรรพสินค้า มีโรงแรม ตามรถไฟสายนี้ ตอนนี้สถานีในกรุงจาการ์ตาเริ่มพัฒนาพื้นที่แล้วอย่างบันดุงค่ะ ซึ่งเป็นที่รู้จักกันในพื้นที่ท่องเที่ยวด้านอาหาร แล้วก็อุตสาหกรรมทางกลยุทธ์ เข้าออกเมืองมากขึ้น เนื่องจากว่าสะดวกสบายมาก 40 นาทีก็ถึงแล้ว แต่ว่าหลายฝ่ายก็ยังตั้งคำถามเกี่ยวกับผลกระทบทางเศรษฐกิจ อย่างน้อยก็ในตอนนี้นะคะ Piter Abdullah สิ่งที่ได้ คือ ความภาคภูมิใจให้กับประเทศ เพราะว่ามันเป็นรถไฟความเร็วสูงสายแรงเลย ในกลุ่มประเทศอาเซียนเลย ที่เปิดที่อินโดนีเซีย ในแง่ของผลลัพธ์ทางเศรษฐกิจ รถไฟความเร็วสูงสายนี้จะไม่ส่งผลใด ๆ ให้กับอินโดนีเซีย อย่างมีนัยสำคัญเพราะว่าผู้คนนี่ ก็ยังใช้รถยนต์ส่วนตัว เพื่อเดินทางไปเยือนเมืองบันดุง เนื่องจากว่าที่นั่นยังขาดแคลนขนส่งสาธารณะ นั่นยังขาดแคลนระบบขนส่งที่น่าเชื่อเขาก็ย้ำว่ารถไฟความเร็วสูงจะส่งผลให้กับอย่างมีนัยสำคัญ ก็ต่อเมื่อเชื่อมไปยังเมืองสุราบายา ซึ่งเป็นเมืองใหญ่อันดับ 2 ของประเทศ ซึ่งสุราบายา ของจังหวัดชวา ตะวันออก ซึ่งจากจาการ์ตา 700 เมตรเลย แล้วอินโดนีเซีย ถามตรงนี้ว่ามีแผนจะขยายทางรถไฟความเร็วสูงหรือไม่ ประธานาธิปดิ โจโกวิโดโด ว่าจะมีการขยายตัวทางไปยังเมืองเคอร์ตาจาติ เมืองยอกยาการ์ตา เมืองโซโล แล้วแล้วก็สุราบายาเป็นต้น อย่างตอนนี้ผู้ดูที่ดูแลโปรเจครถไปความเร็วสูบอกว่า ประธานาธิบดี ศึกษาเส้นทางไปโยยาบายาแล้วนะคะ แล้วบอกด้วยว่ารัฐบาลจีนเองก็ยินดีอย่างมาก ถ้าสามารถเข้ามาร่วม Project ขยายเส้นทางรถไฟความเร็วสูงนี้ในอนาคตค่ะ และช่วงรอบสัปดาห์ที่เกิดขึ้น มีข่าวใดบ้างที่เกิดขึ้นมาข่าวอะไรน่าสนใจบ้าง ติดตามใน Weeked Review ค่ะ</w:t>
      </w:r>
    </w:p>
    <w:p>
      <w:pPr>
        <w:pStyle w:val="BodyText"/>
      </w:pPr>
      <w:r>
        <w:t xml:space="preserve">(บรรยาย) รถบัสบรรทุกนักเรียน 39 คน ชนราวกั้นตกสะพานสูงเกือบ 15 เมตร ก่อนเกิดไฟลุกไหม้ ในเขตเวสเรย์ของเมืองเวนิส ซึ่งเป็นเหตุให้มีผู้เสียชีวิตอยู่ด้วย ด้านทางการอิตาลี ยังพยายามยืนยันตัวตนผู้เสียชีวิตจากตัวอย่าง DNA เนื่องจากหลายคนไม่ได้นำเอกสารแสดงตนติดตัวมาด้วย ขณะเบื้องต้น ไม่สามารถที่เกิดขึ้นได้ บังกลาเทศกำลังเผชิญกับโรคไข้เลือดอกครั้งเลวร้ายที่สุดเป็นประวัติการณ์ พบผู้เสียชีวิตที่เกี่ยวข้องกับผู้เสียชีวิต 1000 คน สูงกว่าปีที่แล้ว 4 เท่า ขณะที่โรงพยาบาลกำลังพยายามอย่างหนัก เพื่อรับมือกับผู้ป่วยที่เพิ่มสูงขึ้นอย่างต่อเนื่อง นักวิจัยพบโลมาในทะเลสาบ เปเปในป่าแอมะซอน หลังจากในช่วง 1 สัปดาห์ที่ผ่านมา อุณหภูมิน้ำสูง 39 องศาเซลเซียส เชื่อว่าเป็น ที่สูงขึ้เป็นประวัติการณ์ และภาวะแล้งในป่าแอมะซอน</w:t>
      </w:r>
    </w:p>
    <w:p>
      <w:pPr>
        <w:pStyle w:val="BodyText"/>
      </w:pPr>
      <w:r>
        <w:t xml:space="preserve">(คุณตรีชฎา) ช่วงนี้พักกันก่อนสัหครู่ค่ะ ช่วงหน้ากลับมาพบกับความก้าวหน้าเรื่องของเทคโนโลยี แล้วก็เป็นหนึ่งในอุตสาหกรรมชั้นนำ 7 ชาติ หรือว่า G7 แต่สิ่งหนึ่งที่ยังก้าวข้ามไม่พ้นสักที คือ เรื่องของการโดยเฉพาะกับกลุ่ม LGBQ+ ที่เขาอยู่ในญี่ปุ้นก็เหมือนอากาศธาตุ แล้วก็ต้องอยู่แบบหลบ ๆ ซ่อน ๆ เดี๋ยวกลับมาสักครู่ค่ะ</w:t>
      </w:r>
    </w:p>
    <w:p>
      <w:pPr>
        <w:pStyle w:val="BodyText"/>
      </w:pPr>
      <w:r>
        <w:t xml:space="preserve">[เสียงโฆษณา] คู่รัก คู่ของอากิ และซาการินะคะ ที่ออกมาบอกเล่าเรื่องราวชีวิตกับสำนักข่าว BBC เธอเล่าให้ฟังสั้น ๆ นี่นะคะ คำตอบที่เธอได้รับจากเจ้าของบ้านเช่า คือ บ้านเช่านี้มันสำหรับคู่รักเท่านั้น พวกเธอก็ตอบกลับไปว่าพวกเธอนี่ไง คู่รักกัน ก่อนที่ผู้ให้เช่าจะอธิบายเพิ่มเติมว่า คู่รักหญิง กับชาย อากิกับฮิการิค่ะ คบกันมามากกว่า 7 แล้ว 30 กว่า ๆ ทั้งคู่ แล้วก็เป็นคุณแม่ที่ดูแลลูกชายตัวน้อย คือ อากิเธอมีลูก แล้วก็คลอดลูกนะคะ แล้วก็ไปเจอกับฮิการิ ทั้งสองสลับความเป็นแม่ทั้งเปลี่ยนผ้าอ้อม ป้อนนมกันไป แต่ถ้าพูดถึงท่าทีของรัฐบาลญี่ปุ่น พวกเธอทั้งคู่ไม่ใช่คู่รักตามกฎหมาย แม้จะมีเพื่อน ๆ ที่คอยให้กำลัง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ทันโลก EXPRESS 7 ต.ค. 66</dc:title>
  <dc:creator/>
  <cp:keywords/>
  <dcterms:created xsi:type="dcterms:W3CDTF">2024-03-14T07:17:27Z</dcterms:created>
  <dcterms:modified xsi:type="dcterms:W3CDTF">2024-03-14T07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มีนาคม 2567 เวลา 13.00 น.</vt:lpwstr>
  </property>
  <property fmtid="{D5CDD505-2E9C-101B-9397-08002B2CF9AE}" pid="3" name="subtitle">
    <vt:lpwstr/>
  </property>
</Properties>
</file>